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</w:t>
      </w:r>
      <w:r w:rsidR="00C211C5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A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 – </w:t>
      </w:r>
      <w:r w:rsidR="00C211C5" w:rsidRPr="00C211C5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Existing Video Review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partner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has to </w:t>
      </w:r>
      <w:r w:rsidR="00C211C5">
        <w:rPr>
          <w:rFonts w:asciiTheme="minorHAnsi" w:hAnsiTheme="minorHAnsi" w:cs="Arial"/>
          <w:i/>
          <w:iCs/>
          <w:lang w:val="en-GB" w:eastAsia="it-IT"/>
        </w:rPr>
        <w:t>review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at least 5 video lessons for at least 2 topics (for a total number of at least 10 video lessons)</w:t>
      </w:r>
      <w:r w:rsidRPr="001439E5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</w:t>
      </w:r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954086" w:rsidRPr="001439E5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1439E5" w:rsidRDefault="00954086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1439E5">
              <w:rPr>
                <w:rFonts w:asciiTheme="minorHAnsi" w:hAnsiTheme="minorHAnsi" w:cs="Arial"/>
                <w:iCs/>
                <w:lang w:val="en-GB"/>
              </w:rPr>
              <w:t>Title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Pr="001439E5" w:rsidRDefault="00954086" w:rsidP="00FA26E3">
            <w:pPr>
              <w:spacing w:after="0" w:line="240" w:lineRule="auto"/>
              <w:ind w:left="566"/>
              <w:rPr>
                <w:rFonts w:asciiTheme="minorHAnsi" w:hAnsiTheme="minorHAnsi" w:cs="Arial"/>
                <w:i/>
                <w:iCs/>
                <w:lang w:val="en-GB"/>
              </w:rPr>
            </w:pPr>
          </w:p>
        </w:tc>
      </w:tr>
      <w:tr w:rsidR="00FC3A25" w:rsidRPr="00BB6C37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FC3A25" w:rsidRDefault="00FC3A25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FC3A25" w:rsidRPr="001439E5" w:rsidRDefault="00FC3A25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954086" w:rsidRPr="005D0B40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1439E5" w:rsidRDefault="00915CBA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Pr="00CB658F" w:rsidRDefault="00AC15A9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CB658F">
              <w:rPr>
                <w:rFonts w:asciiTheme="minorHAnsi" w:hAnsiTheme="minorHAnsi" w:cs="Arial"/>
                <w:i/>
                <w:iCs/>
                <w:lang w:val="en-GB" w:eastAsia="it-IT"/>
              </w:rPr>
              <w:t xml:space="preserve">To be chosen from a dropdown menu presenting </w:t>
            </w:r>
            <w:r w:rsidR="00915CBA" w:rsidRPr="00CB658F">
              <w:rPr>
                <w:rFonts w:asciiTheme="minorHAnsi" w:hAnsiTheme="minorHAnsi" w:cs="Arial"/>
                <w:i/>
                <w:iCs/>
                <w:lang w:val="en-GB" w:eastAsia="it-IT"/>
              </w:rPr>
              <w:t>firstly the list of topics, secondly subtopics, finally all the questions belonging the subtopic.</w:t>
            </w:r>
          </w:p>
          <w:p w:rsidR="00915CBA" w:rsidRPr="001439E5" w:rsidRDefault="00915CBA" w:rsidP="00915CBA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CB658F"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954086" w:rsidRPr="005D0B40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730AAE" w:rsidRDefault="00AC15A9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954086" w:rsidRPr="00730AAE" w:rsidRDefault="00AC15A9" w:rsidP="00CF1B16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describe the main contents of the lesson</w:t>
            </w:r>
            <w:r w:rsidR="001439E5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 using </w:t>
            </w:r>
            <w:r w:rsidR="00394288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20 to </w:t>
            </w:r>
            <w:r w:rsidR="001439E5" w:rsidRPr="00730AAE">
              <w:rPr>
                <w:rFonts w:asciiTheme="minorHAnsi" w:hAnsiTheme="minorHAnsi" w:cs="Arial"/>
                <w:i/>
                <w:iCs/>
                <w:lang w:val="en-GB"/>
              </w:rPr>
              <w:t>50 words</w:t>
            </w:r>
          </w:p>
        </w:tc>
      </w:tr>
      <w:tr w:rsidR="0032027B" w:rsidRPr="005D0B40" w:rsidTr="001439E5">
        <w:trPr>
          <w:trHeight w:val="567"/>
        </w:trPr>
        <w:tc>
          <w:tcPr>
            <w:tcW w:w="1809" w:type="dxa"/>
            <w:shd w:val="clear" w:color="auto" w:fill="auto"/>
          </w:tcPr>
          <w:p w:rsidR="0032027B" w:rsidRPr="00730AAE" w:rsidRDefault="0032027B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bookmarkStart w:id="0" w:name="_GoBack" w:colFirst="1" w:colLast="1"/>
            <w:r w:rsidRPr="00730AAE">
              <w:rPr>
                <w:rFonts w:asciiTheme="minorHAnsi" w:hAnsiTheme="minorHAnsi" w:cs="Arial"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2027B" w:rsidRPr="00730AAE" w:rsidRDefault="00915CBA" w:rsidP="00D120A8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5D0B40">
              <w:rPr>
                <w:rFonts w:asciiTheme="minorHAnsi" w:hAnsiTheme="minorHAnsi" w:cs="Arial"/>
                <w:i/>
                <w:iCs/>
                <w:lang w:val="en-GB"/>
              </w:rPr>
              <w:t xml:space="preserve">At least 3 to be chosen from </w:t>
            </w:r>
            <w:r w:rsidR="00D120A8" w:rsidRPr="005D0B40">
              <w:rPr>
                <w:rFonts w:asciiTheme="minorHAnsi" w:hAnsiTheme="minorHAnsi" w:cs="Arial"/>
                <w:i/>
                <w:iCs/>
                <w:lang w:val="en-GB"/>
              </w:rPr>
              <w:t>a list of keywords belonging to the chosen subtopic(s).</w:t>
            </w:r>
          </w:p>
        </w:tc>
      </w:tr>
      <w:bookmarkEnd w:id="0"/>
      <w:tr w:rsidR="00954086" w:rsidRPr="005D0B40" w:rsidTr="00635B49">
        <w:trPr>
          <w:trHeight w:val="567"/>
        </w:trPr>
        <w:tc>
          <w:tcPr>
            <w:tcW w:w="1809" w:type="dxa"/>
            <w:shd w:val="clear" w:color="auto" w:fill="auto"/>
          </w:tcPr>
          <w:p w:rsidR="00954086" w:rsidRPr="00730AAE" w:rsidRDefault="00AC15A9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Video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954086" w:rsidRPr="00730AAE" w:rsidRDefault="00AC15A9" w:rsidP="00FA26E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Please indicate the YouTube link</w:t>
            </w:r>
            <w:r w:rsidR="00C211C5"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 or the web page where the video is available</w:t>
            </w:r>
          </w:p>
        </w:tc>
      </w:tr>
      <w:tr w:rsidR="0064506B" w:rsidRPr="001439E5" w:rsidTr="00C3072F">
        <w:trPr>
          <w:trHeight w:val="567"/>
        </w:trPr>
        <w:tc>
          <w:tcPr>
            <w:tcW w:w="1809" w:type="dxa"/>
            <w:shd w:val="clear" w:color="auto" w:fill="auto"/>
          </w:tcPr>
          <w:p w:rsidR="0064506B" w:rsidRDefault="0064506B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Cs/>
                <w:lang w:val="en-GB"/>
              </w:rPr>
              <w:t>Language(s)</w:t>
            </w:r>
          </w:p>
          <w:p w:rsidR="00FC3A25" w:rsidRPr="00730AAE" w:rsidRDefault="00FC3A25" w:rsidP="00FA26E3">
            <w:pPr>
              <w:spacing w:after="0"/>
              <w:rPr>
                <w:rFonts w:asciiTheme="minorHAnsi" w:hAnsiTheme="minorHAnsi" w:cs="Arial"/>
                <w:iCs/>
                <w:lang w:val="en-GB"/>
              </w:rPr>
            </w:pPr>
            <w:r>
              <w:rPr>
                <w:rFonts w:asciiTheme="minorHAnsi" w:hAnsiTheme="minorHAnsi" w:cs="Arial"/>
                <w:iCs/>
                <w:lang w:val="en-GB"/>
              </w:rPr>
              <w:t>Multiple choice</w:t>
            </w:r>
            <w:r w:rsidR="00D120A8">
              <w:rPr>
                <w:rFonts w:asciiTheme="minorHAnsi" w:hAnsiTheme="minorHAnsi" w:cs="Arial"/>
                <w:iCs/>
                <w:lang w:val="en-GB"/>
              </w:rPr>
              <w:t>s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English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Italian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Portuguese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Romanian</w:t>
            </w:r>
          </w:p>
          <w:p w:rsidR="0064506B" w:rsidRPr="00BB6C37" w:rsidRDefault="0064506B" w:rsidP="00730AAE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BB6C37">
              <w:rPr>
                <w:rFonts w:asciiTheme="minorHAnsi" w:hAnsiTheme="minorHAnsi" w:cs="Arial"/>
                <w:i/>
                <w:iCs/>
                <w:lang w:val="en-GB"/>
              </w:rPr>
              <w:t>Other: …………</w:t>
            </w:r>
          </w:p>
        </w:tc>
      </w:tr>
    </w:tbl>
    <w:p w:rsidR="00954086" w:rsidRPr="001439E5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p w:rsidR="00C72351" w:rsidRPr="00CF1B16" w:rsidRDefault="00915CBA" w:rsidP="00963750">
      <w:pPr>
        <w:rPr>
          <w:lang w:val="en-US"/>
        </w:rPr>
      </w:pPr>
      <w:r w:rsidRPr="00CF1B16">
        <w:rPr>
          <w:lang w:val="en-US"/>
        </w:rPr>
        <w:t>From the students` point of view, the videos will be searchable according to:</w:t>
      </w:r>
    </w:p>
    <w:p w:rsidR="00915CBA" w:rsidRDefault="00915CBA" w:rsidP="00915CBA">
      <w:pPr>
        <w:pStyle w:val="ListParagraph"/>
        <w:numPr>
          <w:ilvl w:val="0"/>
          <w:numId w:val="26"/>
        </w:numPr>
      </w:pPr>
      <w:r>
        <w:t>Topic and subtopic</w:t>
      </w:r>
    </w:p>
    <w:p w:rsidR="00915CBA" w:rsidRPr="00CF1B16" w:rsidRDefault="00915CBA" w:rsidP="00915CBA">
      <w:pPr>
        <w:pStyle w:val="ListParagraph"/>
        <w:numPr>
          <w:ilvl w:val="0"/>
          <w:numId w:val="26"/>
        </w:numPr>
        <w:rPr>
          <w:lang w:val="en-US"/>
        </w:rPr>
      </w:pPr>
      <w:r w:rsidRPr="00CF1B16">
        <w:rPr>
          <w:lang w:val="en-US"/>
        </w:rPr>
        <w:t xml:space="preserve">Keywords </w:t>
      </w:r>
      <w:r w:rsidR="00FC3A25" w:rsidRPr="00CF1B16">
        <w:rPr>
          <w:lang w:val="en-US"/>
        </w:rPr>
        <w:t>(</w:t>
      </w:r>
      <w:r w:rsidR="00CF1B16" w:rsidRPr="00CF1B16">
        <w:rPr>
          <w:lang w:val="en-US"/>
        </w:rPr>
        <w:t>automatically</w:t>
      </w:r>
      <w:r w:rsidR="00FC3A25" w:rsidRPr="00CF1B16">
        <w:rPr>
          <w:lang w:val="en-US"/>
        </w:rPr>
        <w:t xml:space="preserve"> completed from the system)</w:t>
      </w:r>
    </w:p>
    <w:p w:rsidR="00FC3A25" w:rsidRPr="001439E5" w:rsidRDefault="00FC3A25" w:rsidP="00915CBA">
      <w:pPr>
        <w:pStyle w:val="ListParagraph"/>
        <w:numPr>
          <w:ilvl w:val="0"/>
          <w:numId w:val="26"/>
        </w:numPr>
      </w:pPr>
      <w:r>
        <w:t>Language</w:t>
      </w:r>
    </w:p>
    <w:sectPr w:rsidR="00FC3A25" w:rsidRPr="001439E5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1810" w:rsidRDefault="00971810" w:rsidP="00031FA9">
      <w:pPr>
        <w:spacing w:after="0" w:line="240" w:lineRule="auto"/>
      </w:pPr>
      <w:r>
        <w:separator/>
      </w:r>
    </w:p>
  </w:endnote>
  <w:endnote w:type="continuationSeparator" w:id="0">
    <w:p w:rsidR="00971810" w:rsidRDefault="00971810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1810" w:rsidRDefault="00971810" w:rsidP="00031FA9">
      <w:pPr>
        <w:spacing w:after="0" w:line="240" w:lineRule="auto"/>
      </w:pPr>
      <w:r>
        <w:separator/>
      </w:r>
    </w:p>
  </w:footnote>
  <w:footnote w:type="continuationSeparator" w:id="0">
    <w:p w:rsidR="00971810" w:rsidRDefault="00971810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7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8A45C04"/>
    <w:multiLevelType w:val="hybridMultilevel"/>
    <w:tmpl w:val="05B44884"/>
    <w:lvl w:ilvl="0" w:tplc="315E2EA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33914A8"/>
    <w:multiLevelType w:val="hybridMultilevel"/>
    <w:tmpl w:val="58040540"/>
    <w:lvl w:ilvl="0" w:tplc="3C0636CA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6"/>
  </w:num>
  <w:num w:numId="4">
    <w:abstractNumId w:val="25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7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24"/>
  </w:num>
  <w:num w:numId="25">
    <w:abstractNumId w:val="8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EwMTQzMzMxszRT0lEKTi0uzszPAykwrgUAbdKqtSwAAAA="/>
  </w:docVars>
  <w:rsids>
    <w:rsidRoot w:val="00D04A36"/>
    <w:rsid w:val="00031FA9"/>
    <w:rsid w:val="000451C7"/>
    <w:rsid w:val="00052A4E"/>
    <w:rsid w:val="00072CE7"/>
    <w:rsid w:val="0007397A"/>
    <w:rsid w:val="001439E5"/>
    <w:rsid w:val="001649CB"/>
    <w:rsid w:val="001A769C"/>
    <w:rsid w:val="001C2EC7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179F8"/>
    <w:rsid w:val="0032027B"/>
    <w:rsid w:val="003906CD"/>
    <w:rsid w:val="00394288"/>
    <w:rsid w:val="003E0058"/>
    <w:rsid w:val="00412398"/>
    <w:rsid w:val="00415833"/>
    <w:rsid w:val="00437046"/>
    <w:rsid w:val="004A14D7"/>
    <w:rsid w:val="004A678E"/>
    <w:rsid w:val="004C7561"/>
    <w:rsid w:val="00520BBD"/>
    <w:rsid w:val="00542184"/>
    <w:rsid w:val="005633C8"/>
    <w:rsid w:val="00583FDE"/>
    <w:rsid w:val="005B306F"/>
    <w:rsid w:val="005C34B2"/>
    <w:rsid w:val="005C4DE6"/>
    <w:rsid w:val="005D0B40"/>
    <w:rsid w:val="00635B49"/>
    <w:rsid w:val="0064506B"/>
    <w:rsid w:val="006561DF"/>
    <w:rsid w:val="00662FC5"/>
    <w:rsid w:val="0068299A"/>
    <w:rsid w:val="006D5FF5"/>
    <w:rsid w:val="006E582E"/>
    <w:rsid w:val="00730AAE"/>
    <w:rsid w:val="00730BD5"/>
    <w:rsid w:val="007C6BA0"/>
    <w:rsid w:val="00804598"/>
    <w:rsid w:val="008346BD"/>
    <w:rsid w:val="00856BE1"/>
    <w:rsid w:val="00915CBA"/>
    <w:rsid w:val="00937E04"/>
    <w:rsid w:val="00954086"/>
    <w:rsid w:val="00963750"/>
    <w:rsid w:val="00971810"/>
    <w:rsid w:val="009B4101"/>
    <w:rsid w:val="009C562D"/>
    <w:rsid w:val="009D15DF"/>
    <w:rsid w:val="009D3EDB"/>
    <w:rsid w:val="00A0532D"/>
    <w:rsid w:val="00A44568"/>
    <w:rsid w:val="00A46F05"/>
    <w:rsid w:val="00AC15A9"/>
    <w:rsid w:val="00B81DB7"/>
    <w:rsid w:val="00B90973"/>
    <w:rsid w:val="00BB6C37"/>
    <w:rsid w:val="00C211C5"/>
    <w:rsid w:val="00C5386B"/>
    <w:rsid w:val="00C5469C"/>
    <w:rsid w:val="00C72351"/>
    <w:rsid w:val="00C93095"/>
    <w:rsid w:val="00CB2E92"/>
    <w:rsid w:val="00CB658F"/>
    <w:rsid w:val="00CC1AE4"/>
    <w:rsid w:val="00CD19D1"/>
    <w:rsid w:val="00CF1B16"/>
    <w:rsid w:val="00CF3B42"/>
    <w:rsid w:val="00D04A36"/>
    <w:rsid w:val="00D120A8"/>
    <w:rsid w:val="00D63644"/>
    <w:rsid w:val="00DB4F92"/>
    <w:rsid w:val="00DF750B"/>
    <w:rsid w:val="00E07146"/>
    <w:rsid w:val="00F07A07"/>
    <w:rsid w:val="00F422E8"/>
    <w:rsid w:val="00FC3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0</cp:revision>
  <cp:lastPrinted>2019-05-15T09:23:00Z</cp:lastPrinted>
  <dcterms:created xsi:type="dcterms:W3CDTF">2019-04-09T14:52:00Z</dcterms:created>
  <dcterms:modified xsi:type="dcterms:W3CDTF">2019-09-24T06:41:00Z</dcterms:modified>
</cp:coreProperties>
</file>